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6 publications (journal articles, book chapters and reports). I am the first author of 13 peer reviewed journal articles and the senior author on 10. My articles have been cited 740 times, my</w:t>
      </w:r>
      <w:r>
        <w:t xml:space="preserve"> </w:t>
      </w:r>
      <w:r>
        <w:rPr>
          <w:i/>
        </w:rPr>
        <w:t xml:space="preserve">h</w:t>
      </w:r>
      <w:r>
        <w:t xml:space="preserve">-index is 11 and my</w:t>
      </w:r>
      <w:r>
        <w:t xml:space="preserve"> </w:t>
      </w:r>
      <w:r>
        <w:rPr>
          <w:i/>
        </w:rPr>
        <w:t xml:space="preserve">i10</w:t>
      </w:r>
      <w:r>
        <w:t xml:space="preserve">-index is 15</w:t>
      </w:r>
      <w:r>
        <w:t xml:space="preserve"> </w:t>
      </w:r>
      <w:hyperlink r:id="rId35">
        <w:r>
          <w:rPr>
            <w:rStyle w:val="Hyperkobling"/>
          </w:rPr>
          <w:t xml:space="preserve">according to Google Scholar</w:t>
        </w:r>
      </w:hyperlink>
      <w:r>
        <w:t xml:space="preserve">.</w:t>
      </w:r>
      <w:r>
        <w:t xml:space="preserve"> </w:t>
      </w:r>
      <w:r>
        <w:rPr>
          <w:i/>
        </w:rPr>
        <w:t xml:space="preserve">(Updated 15.03.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4">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5">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6">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7">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8">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9">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0">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1">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2">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3">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4">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5">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6">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8">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9">
        <w:r>
          <w:rPr>
            <w:rStyle w:val="Hyperkobling"/>
          </w:rPr>
          <w:t xml:space="preserve">http://hdl.handle.net/11250/2385504</w:t>
        </w:r>
      </w:hyperlink>
      <w:r>
        <w:t xml:space="preserve">.</w:t>
      </w:r>
    </w:p>
    <w:p>
      <w:pPr>
        <w:pStyle w:val="Overskrift2"/>
      </w:pPr>
      <w:bookmarkStart w:id="80" w:name="books-and-book-chapters"/>
      <w:r>
        <w:t xml:space="preserve">Books and book chapters</w:t>
      </w:r>
      <w:bookmarkEnd w:id="80"/>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1" w:name="conference-proceedings"/>
      <w:r>
        <w:t xml:space="preserve">Conference proceedings</w:t>
      </w:r>
      <w:bookmarkEnd w:id="81"/>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2">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3">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4" w:name="reports"/>
      <w:r>
        <w:t xml:space="preserve">Reports</w:t>
      </w:r>
      <w:bookmarkEnd w:id="84"/>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5">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6">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3-15T06:27:52Z</dcterms:created>
  <dcterms:modified xsi:type="dcterms:W3CDTF">2020-03-15T06: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